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BE7BDD" w14:textId="77777777" w:rsidR="00962681" w:rsidRDefault="009526BB" w:rsidP="009626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2681">
        <w:rPr>
          <w:rFonts w:ascii="Muli" w:eastAsia="Muli" w:hAnsi="Muli" w:cs="Muli"/>
          <w:sz w:val="24"/>
          <w:szCs w:val="24"/>
        </w:rPr>
        <w:t>Java Script</w:t>
      </w:r>
    </w:p>
    <w:p w14:paraId="0000000B" w14:textId="7EA29F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3B16EEC" w14:textId="77777777" w:rsidR="00962681" w:rsidRDefault="009526BB" w:rsidP="009626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2681">
        <w:rPr>
          <w:rFonts w:ascii="Muli" w:eastAsia="Muli" w:hAnsi="Muli" w:cs="Muli"/>
          <w:sz w:val="24"/>
          <w:szCs w:val="24"/>
        </w:rPr>
        <w:t>HTML</w:t>
      </w:r>
    </w:p>
    <w:p w14:paraId="00000014" w14:textId="58F923E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84CD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268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62681" w:rsidRPr="00962681">
        <w:rPr>
          <w:rFonts w:ascii="Muli" w:eastAsia="Muli" w:hAnsi="Muli" w:cs="Muli"/>
          <w:sz w:val="24"/>
          <w:szCs w:val="24"/>
        </w:rPr>
        <w:t>It can help in creating the classes example-</w:t>
      </w:r>
      <w:r w:rsidR="00962681" w:rsidRPr="00962681">
        <w:t xml:space="preserve"> </w:t>
      </w:r>
      <w:r w:rsidR="00962681" w:rsidRPr="00962681">
        <w:rPr>
          <w:rFonts w:ascii="Muli" w:eastAsia="Muli" w:hAnsi="Muli" w:cs="Muli"/>
          <w:sz w:val="24"/>
          <w:szCs w:val="24"/>
        </w:rPr>
        <w:t>&lt;div class= "origami"&gt;</w:t>
      </w:r>
      <w:r w:rsidR="00962681">
        <w:rPr>
          <w:rFonts w:ascii="Muli" w:eastAsia="Muli" w:hAnsi="Muli" w:cs="Muli"/>
          <w:sz w:val="24"/>
          <w:szCs w:val="24"/>
        </w:rPr>
        <w:t xml:space="preserve"> and it also helps in styling the components like text background colour etc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5B9B4785" w:rsidR="00173A24" w:rsidRPr="00962681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2681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6" w14:textId="77777777" w:rsidR="00173A24" w:rsidRPr="00962681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E60991C" w14:textId="77777777" w:rsidR="00B06343" w:rsidRPr="00B06343" w:rsidRDefault="009526BB" w:rsidP="00B0634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06343">
        <w:rPr>
          <w:rFonts w:ascii="Muli" w:eastAsia="Muli" w:hAnsi="Muli" w:cs="Muli"/>
          <w:sz w:val="24"/>
          <w:szCs w:val="24"/>
          <w:u w:val="single"/>
        </w:rPr>
        <w:t>Answer:</w:t>
      </w:r>
      <w:r w:rsidR="00B06343" w:rsidRPr="00B0634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06343" w:rsidRPr="00B06343">
        <w:rPr>
          <w:rFonts w:ascii="Muli" w:eastAsia="Muli" w:hAnsi="Muli" w:cs="Muli"/>
          <w:sz w:val="24"/>
          <w:szCs w:val="24"/>
        </w:rPr>
        <w:t>Opacity controls visibility</w:t>
      </w:r>
    </w:p>
    <w:p w14:paraId="0000002B" w14:textId="33C5B1E0" w:rsidR="00173A24" w:rsidRPr="00B06343" w:rsidRDefault="00B06343" w:rsidP="00B0634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06343">
        <w:rPr>
          <w:rFonts w:ascii="Muli" w:eastAsia="Muli" w:hAnsi="Muli" w:cs="Muli"/>
          <w:sz w:val="24"/>
          <w:szCs w:val="24"/>
        </w:rPr>
        <w:t xml:space="preserve">If opacity is 0, nothing is visible, if </w:t>
      </w:r>
      <w:r w:rsidRPr="00B06343">
        <w:rPr>
          <w:rFonts w:ascii="Muli" w:eastAsia="Muli" w:hAnsi="Muli" w:cs="Muli"/>
          <w:sz w:val="24"/>
          <w:szCs w:val="24"/>
          <w:u w:val="single"/>
        </w:rPr>
        <w:t xml:space="preserve">opacity is </w:t>
      </w:r>
      <w:r w:rsidRPr="00B06343">
        <w:rPr>
          <w:rFonts w:ascii="Muli" w:eastAsia="Muli" w:hAnsi="Muli" w:cs="Muli"/>
          <w:sz w:val="24"/>
          <w:szCs w:val="24"/>
        </w:rPr>
        <w:t>1 visibility comes back</w:t>
      </w:r>
    </w:p>
    <w:p w14:paraId="4245BE6F" w14:textId="3E00F567" w:rsidR="00B06343" w:rsidRPr="00B06343" w:rsidRDefault="00B06343" w:rsidP="00B0634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06343">
        <w:rPr>
          <w:rFonts w:ascii="Muli" w:eastAsia="Muli" w:hAnsi="Muli" w:cs="Muli"/>
          <w:sz w:val="24"/>
          <w:szCs w:val="24"/>
        </w:rPr>
        <w:lastRenderedPageBreak/>
        <w:t>Opacity gives transparent hover eff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6E7E4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268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73A98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268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BDDBC68" w:rsidR="00173A24" w:rsidRPr="00AC13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134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C1341" w:rsidRPr="00AC1341">
        <w:rPr>
          <w:rFonts w:ascii="Muli" w:eastAsia="Muli" w:hAnsi="Muli" w:cs="Muli"/>
          <w:sz w:val="24"/>
          <w:szCs w:val="24"/>
        </w:rPr>
        <w:t>first go to ios or android. Download the app, then run on your device, download the app, scan QR code and done.</w:t>
      </w:r>
    </w:p>
    <w:p w14:paraId="00000042" w14:textId="77777777" w:rsidR="00173A24" w:rsidRPr="00AC134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Pr="00AC134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0B1613C1" w:rsidR="00173A24" w:rsidRPr="0010541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5414">
        <w:rPr>
          <w:rFonts w:ascii="Muli" w:eastAsia="Muli" w:hAnsi="Muli" w:cs="Muli"/>
          <w:sz w:val="24"/>
          <w:szCs w:val="24"/>
        </w:rPr>
        <w:t xml:space="preserve"> Render is used to render all the necessary things or we can say to add the compon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B32073" w14:textId="1CEB915D" w:rsidR="00AC1341" w:rsidRPr="00AC1341" w:rsidRDefault="009526BB" w:rsidP="00AC1341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1341" w:rsidRPr="00AC1341">
        <w:rPr>
          <w:rFonts w:ascii="Consolas" w:eastAsia="Times New Roman" w:hAnsi="Consolas" w:cs="Times New Roman"/>
          <w:color w:val="5C6773"/>
          <w:sz w:val="21"/>
          <w:szCs w:val="21"/>
          <w:lang w:val="en-IN" w:bidi="hi-IN"/>
        </w:rPr>
        <w:t> Text, View, Button, TouchableOpacity</w:t>
      </w:r>
    </w:p>
    <w:p w14:paraId="0000005D" w14:textId="40F0965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5D2536F"/>
    <w:multiLevelType w:val="hybridMultilevel"/>
    <w:tmpl w:val="2E68A6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5414"/>
    <w:rsid w:val="00173A24"/>
    <w:rsid w:val="009526BB"/>
    <w:rsid w:val="00962681"/>
    <w:rsid w:val="00AC1341"/>
    <w:rsid w:val="00B0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06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9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3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0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ham Ray</cp:lastModifiedBy>
  <cp:revision>8</cp:revision>
  <dcterms:created xsi:type="dcterms:W3CDTF">2021-01-06T05:46:00Z</dcterms:created>
  <dcterms:modified xsi:type="dcterms:W3CDTF">2021-07-31T16:31:00Z</dcterms:modified>
</cp:coreProperties>
</file>